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94A2C" w14:textId="2F89F333" w:rsidR="009731AD" w:rsidRPr="005D1767" w:rsidRDefault="00146CDC">
      <w:pPr>
        <w:pBdr>
          <w:bottom w:val="single" w:sz="6" w:space="1" w:color="auto"/>
        </w:pBdr>
        <w:rPr>
          <w:color w:val="403152" w:themeColor="accent4" w:themeShade="80"/>
          <w:sz w:val="36"/>
        </w:rPr>
      </w:pPr>
      <w:r>
        <w:rPr>
          <w:color w:val="403152" w:themeColor="accent4" w:themeShade="80"/>
          <w:sz w:val="36"/>
        </w:rPr>
        <w:t>BAN</w:t>
      </w:r>
      <w:r w:rsidR="00A9379C">
        <w:rPr>
          <w:color w:val="403152" w:themeColor="accent4" w:themeShade="80"/>
          <w:sz w:val="36"/>
        </w:rPr>
        <w:t xml:space="preserve"> </w:t>
      </w:r>
      <w:r w:rsidR="00B13642">
        <w:rPr>
          <w:color w:val="403152" w:themeColor="accent4" w:themeShade="80"/>
          <w:sz w:val="36"/>
        </w:rPr>
        <w:t>6</w:t>
      </w:r>
      <w:r w:rsidR="00614412">
        <w:rPr>
          <w:color w:val="403152" w:themeColor="accent4" w:themeShade="80"/>
          <w:sz w:val="36"/>
        </w:rPr>
        <w:t>01</w:t>
      </w:r>
      <w:r w:rsidR="005D1767" w:rsidRPr="005D1767">
        <w:rPr>
          <w:color w:val="403152" w:themeColor="accent4" w:themeShade="80"/>
          <w:sz w:val="36"/>
        </w:rPr>
        <w:t xml:space="preserve"> </w:t>
      </w:r>
      <w:r w:rsidR="00F858A7">
        <w:rPr>
          <w:color w:val="403152" w:themeColor="accent4" w:themeShade="80"/>
          <w:sz w:val="36"/>
        </w:rPr>
        <w:t>Homework 2</w:t>
      </w:r>
    </w:p>
    <w:p w14:paraId="286F5805" w14:textId="5DB19912" w:rsidR="00A9379C" w:rsidRPr="00146CDC" w:rsidRDefault="006A7BB6" w:rsidP="00146CDC">
      <w:pPr>
        <w:rPr>
          <w:color w:val="5F497A" w:themeColor="accent4" w:themeShade="BF"/>
        </w:rPr>
      </w:pPr>
      <w:r>
        <w:rPr>
          <w:color w:val="5F497A" w:themeColor="accent4" w:themeShade="BF"/>
        </w:rPr>
        <w:t>Edit your submission in</w:t>
      </w:r>
      <w:r w:rsidRPr="00146CDC">
        <w:rPr>
          <w:color w:val="5F497A" w:themeColor="accent4" w:themeShade="BF"/>
        </w:rPr>
        <w:t xml:space="preserve"> this word document</w:t>
      </w:r>
      <w:r>
        <w:rPr>
          <w:color w:val="5F497A" w:themeColor="accent4" w:themeShade="BF"/>
        </w:rPr>
        <w:t>,</w:t>
      </w:r>
      <w:r w:rsidR="00146CDC">
        <w:rPr>
          <w:color w:val="5F497A" w:themeColor="accent4" w:themeShade="BF"/>
        </w:rPr>
        <w:t xml:space="preserve"> attaching</w:t>
      </w:r>
      <w:r w:rsidR="00647B36">
        <w:rPr>
          <w:color w:val="5F497A" w:themeColor="accent4" w:themeShade="BF"/>
        </w:rPr>
        <w:t xml:space="preserve"> the screenshots of the</w:t>
      </w:r>
      <w:r w:rsidR="00614412">
        <w:rPr>
          <w:color w:val="5F497A" w:themeColor="accent4" w:themeShade="BF"/>
        </w:rPr>
        <w:t xml:space="preserve"> codes </w:t>
      </w:r>
      <w:r w:rsidR="00647B36">
        <w:rPr>
          <w:color w:val="5F497A" w:themeColor="accent4" w:themeShade="BF"/>
        </w:rPr>
        <w:t>used for each question</w:t>
      </w:r>
      <w:r w:rsidR="00146CDC" w:rsidRPr="00146CDC">
        <w:rPr>
          <w:color w:val="5F497A" w:themeColor="accent4" w:themeShade="BF"/>
        </w:rPr>
        <w:t>.</w:t>
      </w:r>
      <w:r w:rsidR="00146CDC">
        <w:rPr>
          <w:color w:val="5F497A" w:themeColor="accent4" w:themeShade="BF"/>
        </w:rPr>
        <w:t xml:space="preserve"> </w:t>
      </w:r>
      <w:r w:rsidR="00146CDC" w:rsidRPr="00146CDC">
        <w:rPr>
          <w:color w:val="5F497A" w:themeColor="accent4" w:themeShade="BF"/>
        </w:rPr>
        <w:t>Include</w:t>
      </w:r>
      <w:r w:rsidR="00146CDC">
        <w:rPr>
          <w:color w:val="5F497A" w:themeColor="accent4" w:themeShade="BF"/>
        </w:rPr>
        <w:t xml:space="preserve"> narrative d</w:t>
      </w:r>
      <w:r w:rsidR="00A9379C" w:rsidRPr="00146CDC">
        <w:rPr>
          <w:color w:val="5F497A" w:themeColor="accent4" w:themeShade="BF"/>
        </w:rPr>
        <w:t xml:space="preserve">escriptions, </w:t>
      </w:r>
      <w:r w:rsidRPr="00146CDC">
        <w:rPr>
          <w:color w:val="5F497A" w:themeColor="accent4" w:themeShade="BF"/>
        </w:rPr>
        <w:t>outputs screenshot</w:t>
      </w:r>
      <w:r w:rsidR="00A9379C" w:rsidRPr="00146CDC">
        <w:rPr>
          <w:color w:val="5F497A" w:themeColor="accent4" w:themeShade="BF"/>
        </w:rPr>
        <w:t>, or</w:t>
      </w:r>
      <w:r w:rsidR="00146CDC">
        <w:rPr>
          <w:color w:val="5F497A" w:themeColor="accent4" w:themeShade="BF"/>
        </w:rPr>
        <w:t xml:space="preserve"> </w:t>
      </w:r>
      <w:r w:rsidRPr="00146CDC">
        <w:rPr>
          <w:color w:val="5F497A" w:themeColor="accent4" w:themeShade="BF"/>
        </w:rPr>
        <w:t>short answers</w:t>
      </w:r>
      <w:r w:rsidR="00146CDC">
        <w:rPr>
          <w:color w:val="5F497A" w:themeColor="accent4" w:themeShade="BF"/>
        </w:rPr>
        <w:t xml:space="preserve"> when requested.</w:t>
      </w:r>
    </w:p>
    <w:p w14:paraId="352E021A" w14:textId="77777777" w:rsidR="00E1725F" w:rsidRDefault="00E1725F" w:rsidP="005D1767">
      <w:pPr>
        <w:rPr>
          <w:b/>
          <w:u w:val="single"/>
        </w:rPr>
      </w:pPr>
    </w:p>
    <w:p w14:paraId="41136A39" w14:textId="77777777" w:rsidR="00143854" w:rsidRPr="00B13642" w:rsidRDefault="00143854" w:rsidP="00143854">
      <w:pPr>
        <w:spacing w:line="276" w:lineRule="auto"/>
        <w:rPr>
          <w:b/>
          <w:u w:val="single"/>
        </w:rPr>
      </w:pPr>
      <w:r>
        <w:br w:type="page"/>
      </w:r>
    </w:p>
    <w:p w14:paraId="20DEF130" w14:textId="77777777" w:rsidR="00143854" w:rsidRPr="00143854" w:rsidRDefault="00B13642" w:rsidP="00143854">
      <w:pPr>
        <w:rPr>
          <w:b/>
        </w:rPr>
      </w:pPr>
      <w:r>
        <w:rPr>
          <w:b/>
        </w:rPr>
        <w:lastRenderedPageBreak/>
        <w:t xml:space="preserve">Task </w:t>
      </w:r>
      <w:r>
        <w:rPr>
          <w:rFonts w:hint="eastAsia"/>
          <w:b/>
        </w:rPr>
        <w:t>1</w:t>
      </w:r>
    </w:p>
    <w:p w14:paraId="23D7882B" w14:textId="5BE5C07F" w:rsidR="00143854" w:rsidRPr="00143854" w:rsidRDefault="00CD074E" w:rsidP="00143854">
      <w:r w:rsidRPr="00CD074E">
        <w:t>Given a list</w:t>
      </w:r>
      <w:r>
        <w:t xml:space="preserve"> (x</w:t>
      </w:r>
      <w:proofErr w:type="gramStart"/>
      <w:r>
        <w:t>=[</w:t>
      </w:r>
      <w:proofErr w:type="gramEnd"/>
      <w:r>
        <w:t>56,32,21,8,56,21,35])</w:t>
      </w:r>
      <w:r w:rsidRPr="00CD074E">
        <w:t>, write Python code to calculate the index of the duplicated number from right to left</w:t>
      </w:r>
    </w:p>
    <w:p w14:paraId="22821D22" w14:textId="77777777" w:rsidR="0039204B" w:rsidRPr="00143854" w:rsidRDefault="0039204B" w:rsidP="0039204B"/>
    <w:p w14:paraId="74A464B6" w14:textId="77777777" w:rsidR="00E54ABE" w:rsidRDefault="00E54ABE">
      <w:pPr>
        <w:spacing w:line="276" w:lineRule="auto"/>
      </w:pPr>
      <w:r>
        <w:br w:type="page"/>
      </w:r>
    </w:p>
    <w:p w14:paraId="61B87F45" w14:textId="77777777" w:rsidR="00146CDC" w:rsidRDefault="00B13642" w:rsidP="006A7BB6">
      <w:pPr>
        <w:rPr>
          <w:b/>
        </w:rPr>
      </w:pPr>
      <w:r>
        <w:rPr>
          <w:b/>
        </w:rPr>
        <w:lastRenderedPageBreak/>
        <w:t xml:space="preserve">Task </w:t>
      </w:r>
      <w:r>
        <w:rPr>
          <w:rFonts w:hint="eastAsia"/>
          <w:b/>
        </w:rPr>
        <w:t>2</w:t>
      </w:r>
    </w:p>
    <w:p w14:paraId="5D7D02CD" w14:textId="3694025D" w:rsidR="00711FC2" w:rsidRPr="00643864" w:rsidRDefault="00711FC2" w:rsidP="006A7BB6">
      <w:r>
        <w:t>Given a list x</w:t>
      </w:r>
      <w:r w:rsidR="00643864">
        <w:t xml:space="preserve"> (x</w:t>
      </w:r>
      <w:proofErr w:type="gramStart"/>
      <w:r w:rsidR="00643864">
        <w:t>=[</w:t>
      </w:r>
      <w:proofErr w:type="gramEnd"/>
      <w:r w:rsidR="00643864">
        <w:t>56,32,8,21,35])</w:t>
      </w:r>
      <w:r>
        <w:t>, please write python code to calculate the third largest number in this list</w:t>
      </w:r>
      <w:r w:rsidRPr="00E54ABE">
        <w:rPr>
          <w:b/>
        </w:rPr>
        <w:t xml:space="preserve"> </w:t>
      </w:r>
    </w:p>
    <w:p w14:paraId="21AC6590" w14:textId="77777777" w:rsidR="00711FC2" w:rsidRDefault="00711FC2" w:rsidP="006A7BB6">
      <w:pPr>
        <w:rPr>
          <w:b/>
        </w:rPr>
      </w:pPr>
    </w:p>
    <w:p w14:paraId="0AE203B3" w14:textId="77777777" w:rsidR="00B37E38" w:rsidRDefault="00B37E38">
      <w:pPr>
        <w:spacing w:line="276" w:lineRule="auto"/>
      </w:pPr>
      <w:r>
        <w:br w:type="page"/>
      </w:r>
    </w:p>
    <w:p w14:paraId="1BB4A36D" w14:textId="77777777" w:rsidR="00146CDC" w:rsidRPr="0041063E" w:rsidRDefault="00B13642" w:rsidP="00B37E38">
      <w:pPr>
        <w:rPr>
          <w:b/>
        </w:rPr>
      </w:pPr>
      <w:r w:rsidRPr="0041063E">
        <w:rPr>
          <w:rFonts w:hint="eastAsia"/>
          <w:b/>
        </w:rPr>
        <w:lastRenderedPageBreak/>
        <w:t>Task 3</w:t>
      </w:r>
    </w:p>
    <w:p w14:paraId="0DAD7BA1" w14:textId="39661893" w:rsidR="006530C0" w:rsidRDefault="0083412A" w:rsidP="00614412">
      <w:pPr>
        <w:rPr>
          <w:b/>
          <w:bCs/>
        </w:rPr>
      </w:pPr>
      <w:r w:rsidRPr="0083412A">
        <w:rPr>
          <w:b/>
          <w:bCs/>
        </w:rPr>
        <w:t xml:space="preserve">Given a list of integers, write a program to find the three largest numbers in the list without using built-in sorting functions. Return the numbers in a list. If there are fewer than three distinct numbers in the list, return a message stating </w:t>
      </w:r>
      <w:proofErr w:type="gramStart"/>
      <w:r w:rsidRPr="0083412A">
        <w:rPr>
          <w:b/>
          <w:bCs/>
        </w:rPr>
        <w:t>'Not enough distinct numbers'</w:t>
      </w:r>
      <w:proofErr w:type="gramEnd"/>
      <w:r w:rsidRPr="0083412A">
        <w:rPr>
          <w:b/>
          <w:bCs/>
        </w:rPr>
        <w:t>.</w:t>
      </w:r>
    </w:p>
    <w:p w14:paraId="4FE567D8" w14:textId="313B8F0D" w:rsidR="0083412A" w:rsidRPr="0083412A" w:rsidRDefault="0083412A" w:rsidP="0083412A">
      <w:pPr>
        <w:rPr>
          <w:lang w:eastAsia="zh-CN"/>
        </w:rPr>
      </w:pPr>
    </w:p>
    <w:p w14:paraId="2ECDB897" w14:textId="77777777" w:rsidR="0083412A" w:rsidRPr="0083412A" w:rsidRDefault="0083412A" w:rsidP="0083412A">
      <w:pPr>
        <w:numPr>
          <w:ilvl w:val="0"/>
          <w:numId w:val="16"/>
        </w:numPr>
        <w:rPr>
          <w:lang w:eastAsia="zh-CN"/>
        </w:rPr>
      </w:pPr>
      <w:r w:rsidRPr="0083412A">
        <w:rPr>
          <w:lang w:eastAsia="zh-CN"/>
        </w:rPr>
        <w:t>Input: [5, 23, 8, 23, 12, 5, 8]</w:t>
      </w:r>
    </w:p>
    <w:p w14:paraId="252F3AA5" w14:textId="77777777" w:rsidR="0083412A" w:rsidRPr="0083412A" w:rsidRDefault="0083412A" w:rsidP="0083412A">
      <w:pPr>
        <w:numPr>
          <w:ilvl w:val="0"/>
          <w:numId w:val="16"/>
        </w:numPr>
        <w:rPr>
          <w:lang w:eastAsia="zh-CN"/>
        </w:rPr>
      </w:pPr>
      <w:r w:rsidRPr="0083412A">
        <w:rPr>
          <w:lang w:eastAsia="zh-CN"/>
        </w:rPr>
        <w:t>Output: [23, 12, 8]</w:t>
      </w:r>
    </w:p>
    <w:p w14:paraId="1FE991DA" w14:textId="77777777" w:rsidR="0083412A" w:rsidRPr="0083412A" w:rsidRDefault="0083412A" w:rsidP="0083412A">
      <w:pPr>
        <w:numPr>
          <w:ilvl w:val="0"/>
          <w:numId w:val="16"/>
        </w:numPr>
        <w:rPr>
          <w:lang w:eastAsia="zh-CN"/>
        </w:rPr>
      </w:pPr>
      <w:r w:rsidRPr="0083412A">
        <w:rPr>
          <w:lang w:eastAsia="zh-CN"/>
        </w:rPr>
        <w:t>Input: [7, 5, 5]</w:t>
      </w:r>
    </w:p>
    <w:p w14:paraId="4C5BD53F" w14:textId="37295630" w:rsidR="0083412A" w:rsidRDefault="0083412A" w:rsidP="00614412">
      <w:pPr>
        <w:numPr>
          <w:ilvl w:val="0"/>
          <w:numId w:val="16"/>
        </w:numPr>
        <w:rPr>
          <w:lang w:eastAsia="zh-CN"/>
        </w:rPr>
      </w:pPr>
      <w:r w:rsidRPr="0083412A">
        <w:rPr>
          <w:lang w:eastAsia="zh-CN"/>
        </w:rPr>
        <w:t>Output: 'Not enough distinct numbers'</w:t>
      </w:r>
    </w:p>
    <w:p w14:paraId="6741EDFE" w14:textId="77777777" w:rsidR="0083412A" w:rsidRDefault="0083412A" w:rsidP="0083412A">
      <w:pPr>
        <w:ind w:left="720"/>
        <w:rPr>
          <w:lang w:eastAsia="zh-CN"/>
        </w:rPr>
      </w:pPr>
    </w:p>
    <w:p w14:paraId="29275FF2" w14:textId="6C08F908" w:rsidR="00614412" w:rsidRDefault="00614412" w:rsidP="0083412A">
      <w:pPr>
        <w:spacing w:line="276" w:lineRule="auto"/>
      </w:pPr>
      <w:r>
        <w:br w:type="page"/>
      </w:r>
    </w:p>
    <w:p w14:paraId="2B750357" w14:textId="0A001C95" w:rsidR="00614412" w:rsidRPr="0041063E" w:rsidRDefault="00614412" w:rsidP="00614412">
      <w:pPr>
        <w:rPr>
          <w:b/>
        </w:rPr>
      </w:pPr>
      <w:r w:rsidRPr="0041063E">
        <w:rPr>
          <w:rFonts w:hint="eastAsia"/>
          <w:b/>
        </w:rPr>
        <w:lastRenderedPageBreak/>
        <w:t xml:space="preserve">Task </w:t>
      </w:r>
      <w:r>
        <w:rPr>
          <w:b/>
        </w:rPr>
        <w:t>4</w:t>
      </w:r>
    </w:p>
    <w:p w14:paraId="60C7E273" w14:textId="77777777" w:rsidR="008D587C" w:rsidRDefault="008D587C" w:rsidP="00614412">
      <w:r>
        <w:t>Sum all values in the list objects only if they are of type tuple.</w:t>
      </w:r>
    </w:p>
    <w:p w14:paraId="1DE8794C" w14:textId="2C7F642E" w:rsidR="008D587C" w:rsidRDefault="008D587C" w:rsidP="00614412">
      <w:proofErr w:type="spellStart"/>
      <w:r>
        <w:t>lst</w:t>
      </w:r>
      <w:proofErr w:type="spellEnd"/>
      <w:proofErr w:type="gramStart"/>
      <w:r>
        <w:t>=[</w:t>
      </w:r>
      <w:proofErr w:type="gramEnd"/>
      <w:r>
        <w:t>[1,2,3],(4,5,6),2,"2"]</w:t>
      </w:r>
    </w:p>
    <w:p w14:paraId="31B60AC6" w14:textId="77777777" w:rsidR="008D587C" w:rsidRDefault="008D587C" w:rsidP="00614412"/>
    <w:p w14:paraId="60E891D0" w14:textId="1BAC6984" w:rsidR="007D361C" w:rsidRDefault="007D361C" w:rsidP="003931AD">
      <w:pPr>
        <w:spacing w:line="276" w:lineRule="auto"/>
      </w:pPr>
      <w:r>
        <w:br w:type="page"/>
      </w:r>
    </w:p>
    <w:p w14:paraId="20EA6D5E" w14:textId="4DC3F480" w:rsidR="0041063E" w:rsidRPr="007D361C" w:rsidRDefault="007D361C" w:rsidP="007D361C">
      <w:pPr>
        <w:rPr>
          <w:b/>
        </w:rPr>
      </w:pPr>
      <w:r w:rsidRPr="007D361C">
        <w:rPr>
          <w:b/>
        </w:rPr>
        <w:lastRenderedPageBreak/>
        <w:t>Task 5:</w:t>
      </w:r>
    </w:p>
    <w:p w14:paraId="1BEC8A41" w14:textId="77777777" w:rsidR="00290D48" w:rsidRDefault="00290D48" w:rsidP="002C1E8A">
      <w:r>
        <w:t xml:space="preserve">Generate random indexes using uniform distribution and count the number of random tries before successfully accessing an element in the </w:t>
      </w:r>
      <w:proofErr w:type="gramStart"/>
      <w:r>
        <w:t>list</w:t>
      </w:r>
      <w:proofErr w:type="gramEnd"/>
      <w:r>
        <w:t xml:space="preserve"> </w:t>
      </w:r>
    </w:p>
    <w:p w14:paraId="38F047AA" w14:textId="77777777" w:rsidR="005B0840" w:rsidRDefault="005B0840" w:rsidP="005B0840">
      <w:proofErr w:type="spellStart"/>
      <w:r>
        <w:t>lst</w:t>
      </w:r>
      <w:proofErr w:type="spellEnd"/>
      <w:r>
        <w:t xml:space="preserve"> = [2,3,4]</w:t>
      </w:r>
    </w:p>
    <w:p w14:paraId="4CBCDDD6" w14:textId="77777777" w:rsidR="00290D48" w:rsidRDefault="00290D48" w:rsidP="002C1E8A"/>
    <w:p w14:paraId="2B00E961" w14:textId="5C809ABB" w:rsidR="00E13FFE" w:rsidRDefault="00E13FFE" w:rsidP="002C1E8A">
      <w:r>
        <w:t>Hint: you may use the following:</w:t>
      </w:r>
    </w:p>
    <w:p w14:paraId="4B169196" w14:textId="77777777" w:rsidR="00E13FFE" w:rsidRDefault="00E13FFE" w:rsidP="002C1E8A"/>
    <w:p w14:paraId="425A93BE" w14:textId="06DD1535" w:rsidR="00E13FFE" w:rsidRDefault="00E13FFE" w:rsidP="002C1E8A">
      <w:r>
        <w:t>while condition:</w:t>
      </w:r>
    </w:p>
    <w:p w14:paraId="3F634C8C" w14:textId="1F39D684" w:rsidR="00E13FFE" w:rsidRDefault="00E13FFE" w:rsidP="002C1E8A">
      <w:r>
        <w:tab/>
        <w:t>try:</w:t>
      </w:r>
    </w:p>
    <w:p w14:paraId="08E749C4" w14:textId="0E7511FE" w:rsidR="00E13FFE" w:rsidRDefault="00E13FFE" w:rsidP="002C1E8A">
      <w:r>
        <w:tab/>
      </w:r>
      <w:r>
        <w:tab/>
        <w:t>…</w:t>
      </w:r>
    </w:p>
    <w:p w14:paraId="3C3FE8F5" w14:textId="3D70F3EA" w:rsidR="00E13FFE" w:rsidRDefault="00E13FFE" w:rsidP="002C1E8A">
      <w:r>
        <w:tab/>
        <w:t>except:</w:t>
      </w:r>
    </w:p>
    <w:p w14:paraId="1537AC0E" w14:textId="11263A41" w:rsidR="00E13FFE" w:rsidRDefault="00E13FFE" w:rsidP="002C1E8A">
      <w:r>
        <w:tab/>
      </w:r>
      <w:r>
        <w:tab/>
        <w:t>…</w:t>
      </w:r>
    </w:p>
    <w:p w14:paraId="3CBEE18F" w14:textId="50A9EF2A" w:rsidR="00220AA3" w:rsidRDefault="00220AA3" w:rsidP="002C1E8A"/>
    <w:p w14:paraId="62D80254" w14:textId="13DE2915" w:rsidR="001763F1" w:rsidRDefault="001763F1">
      <w:pPr>
        <w:spacing w:line="276" w:lineRule="auto"/>
      </w:pPr>
      <w:r>
        <w:br w:type="page"/>
      </w:r>
    </w:p>
    <w:p w14:paraId="02C0F530" w14:textId="195D104B" w:rsidR="001763F1" w:rsidRPr="00143854" w:rsidRDefault="001763F1" w:rsidP="001763F1">
      <w:pPr>
        <w:rPr>
          <w:b/>
        </w:rPr>
      </w:pPr>
      <w:r>
        <w:rPr>
          <w:b/>
        </w:rPr>
        <w:lastRenderedPageBreak/>
        <w:t>Task 6</w:t>
      </w:r>
    </w:p>
    <w:p w14:paraId="3F8AD3EE" w14:textId="77777777" w:rsidR="001763F1" w:rsidRDefault="001763F1" w:rsidP="001763F1">
      <w:r>
        <w:t>We have the following key value pairs stored in two lists regarding our products</w:t>
      </w:r>
    </w:p>
    <w:p w14:paraId="4BF132B8" w14:textId="77777777" w:rsidR="001763F1" w:rsidRDefault="001763F1" w:rsidP="001763F1">
      <w:r>
        <w:t>Keys=[‘</w:t>
      </w:r>
      <w:proofErr w:type="spellStart"/>
      <w:r>
        <w:t>length’,’width’,’depth’,’weight’,’reliability</w:t>
      </w:r>
      <w:proofErr w:type="spellEnd"/>
      <w:r>
        <w:t>’]</w:t>
      </w:r>
    </w:p>
    <w:p w14:paraId="7F33A4D7" w14:textId="77777777" w:rsidR="001763F1" w:rsidRDefault="001763F1" w:rsidP="001763F1">
      <w:r>
        <w:t>Values=[6,7,8,9,’good’]</w:t>
      </w:r>
    </w:p>
    <w:p w14:paraId="2EB40CB8" w14:textId="77777777" w:rsidR="00E726F7" w:rsidRDefault="00E726F7" w:rsidP="001763F1">
      <w:r>
        <w:t xml:space="preserve">Inquire about the key 'depth'. If it doesn't exist, return 'feature not </w:t>
      </w:r>
      <w:proofErr w:type="gramStart"/>
      <w:r>
        <w:t>found</w:t>
      </w:r>
      <w:proofErr w:type="gramEnd"/>
      <w:r>
        <w:t>'</w:t>
      </w:r>
    </w:p>
    <w:p w14:paraId="04B8D785" w14:textId="77777777" w:rsidR="00E726F7" w:rsidRDefault="00E726F7" w:rsidP="001763F1"/>
    <w:p w14:paraId="76DE044E" w14:textId="3E582331" w:rsidR="001763F1" w:rsidRDefault="001763F1">
      <w:pPr>
        <w:spacing w:line="276" w:lineRule="auto"/>
      </w:pPr>
      <w:r>
        <w:br w:type="page"/>
      </w:r>
    </w:p>
    <w:p w14:paraId="093AFB35" w14:textId="10D4D9F1" w:rsidR="001763F1" w:rsidRPr="0041063E" w:rsidRDefault="001763F1" w:rsidP="001763F1">
      <w:pPr>
        <w:rPr>
          <w:b/>
        </w:rPr>
      </w:pPr>
      <w:r w:rsidRPr="0041063E">
        <w:rPr>
          <w:rFonts w:hint="eastAsia"/>
          <w:b/>
        </w:rPr>
        <w:lastRenderedPageBreak/>
        <w:t xml:space="preserve">Task </w:t>
      </w:r>
      <w:r>
        <w:rPr>
          <w:b/>
        </w:rPr>
        <w:t>7</w:t>
      </w:r>
    </w:p>
    <w:p w14:paraId="3CEB5735" w14:textId="77777777" w:rsidR="007E6462" w:rsidRDefault="007E6462" w:rsidP="001763F1">
      <w:r>
        <w:t xml:space="preserve">Combine the values of common keys by multiplying </w:t>
      </w:r>
      <w:proofErr w:type="gramStart"/>
      <w:r>
        <w:t>them</w:t>
      </w:r>
      <w:proofErr w:type="gramEnd"/>
      <w:r>
        <w:t xml:space="preserve"> </w:t>
      </w:r>
    </w:p>
    <w:p w14:paraId="06B6A1E4" w14:textId="77777777" w:rsidR="007E6462" w:rsidRDefault="007E6462" w:rsidP="001763F1"/>
    <w:p w14:paraId="143C407A" w14:textId="2B7D7322" w:rsidR="001763F1" w:rsidRDefault="001763F1" w:rsidP="001763F1">
      <w:r>
        <w:t xml:space="preserve">Suppose </w:t>
      </w:r>
    </w:p>
    <w:p w14:paraId="06B27462" w14:textId="77777777" w:rsidR="0050385C" w:rsidRPr="0050385C" w:rsidRDefault="0050385C" w:rsidP="0050385C">
      <w:r w:rsidRPr="0050385C">
        <w:t>d1 = {'a': 100, 'b': 200, 'c':300}</w:t>
      </w:r>
    </w:p>
    <w:p w14:paraId="0B3865F2" w14:textId="77777777" w:rsidR="0050385C" w:rsidRDefault="0050385C" w:rsidP="0050385C">
      <w:r w:rsidRPr="0050385C">
        <w:t>d2 = {'a': 3, 'b': 2, 'd':4}</w:t>
      </w:r>
    </w:p>
    <w:p w14:paraId="05A86C58" w14:textId="3A6D3934" w:rsidR="001763F1" w:rsidRDefault="001763F1" w:rsidP="0050385C">
      <w:r>
        <w:t xml:space="preserve">The expected output should </w:t>
      </w:r>
      <w:proofErr w:type="gramStart"/>
      <w:r>
        <w:t>be</w:t>
      </w:r>
      <w:proofErr w:type="gramEnd"/>
    </w:p>
    <w:p w14:paraId="2CDA5B45" w14:textId="78E2BAE7" w:rsidR="004730D4" w:rsidRDefault="0050385C">
      <w:pPr>
        <w:spacing w:line="276" w:lineRule="auto"/>
      </w:pPr>
      <w:r w:rsidRPr="0050385C">
        <w:t>{</w:t>
      </w:r>
      <w:r w:rsidR="0036626D" w:rsidRPr="0050385C">
        <w:t>'a': 300</w:t>
      </w:r>
      <w:r w:rsidR="0036626D">
        <w:t xml:space="preserve">, </w:t>
      </w:r>
      <w:r w:rsidR="0036626D" w:rsidRPr="0050385C">
        <w:t>'b': 400</w:t>
      </w:r>
      <w:r w:rsidR="0036626D">
        <w:t>,</w:t>
      </w:r>
      <w:r w:rsidRPr="0050385C">
        <w:t>'c': 300, 'd': 4,}</w:t>
      </w:r>
    </w:p>
    <w:p w14:paraId="309FFFE5" w14:textId="77777777" w:rsidR="0050385C" w:rsidRDefault="0050385C">
      <w:pPr>
        <w:spacing w:line="276" w:lineRule="auto"/>
      </w:pPr>
    </w:p>
    <w:p w14:paraId="564AD635" w14:textId="5FB7E508" w:rsidR="001763F1" w:rsidRDefault="001763F1">
      <w:pPr>
        <w:spacing w:line="276" w:lineRule="auto"/>
      </w:pPr>
      <w:r>
        <w:br w:type="page"/>
      </w:r>
    </w:p>
    <w:p w14:paraId="550E8BA1" w14:textId="1176792C" w:rsidR="001763F1" w:rsidRDefault="001763F1" w:rsidP="001763F1">
      <w:pPr>
        <w:rPr>
          <w:b/>
        </w:rPr>
      </w:pPr>
      <w:r>
        <w:rPr>
          <w:rFonts w:hint="eastAsia"/>
          <w:b/>
        </w:rPr>
        <w:lastRenderedPageBreak/>
        <w:t xml:space="preserve">Task </w:t>
      </w:r>
      <w:r>
        <w:rPr>
          <w:b/>
        </w:rPr>
        <w:t>8</w:t>
      </w:r>
    </w:p>
    <w:p w14:paraId="2A0F8B03" w14:textId="77777777" w:rsidR="001763F1" w:rsidRDefault="001763F1" w:rsidP="001763F1">
      <w:r>
        <w:t>We store cargo in some location identified with 3 different numbers (x, y, and height) in the format of a tuple. For the example, the cargo variable looks like this:</w:t>
      </w:r>
    </w:p>
    <w:p w14:paraId="3154BEAB" w14:textId="77777777" w:rsidR="001763F1" w:rsidRDefault="001763F1" w:rsidP="001763F1"/>
    <w:p w14:paraId="1B237207" w14:textId="77777777" w:rsidR="001763F1" w:rsidRDefault="001763F1" w:rsidP="001763F1">
      <w:r w:rsidRPr="00D5558B">
        <w:t>Carg</w:t>
      </w:r>
      <w:r>
        <w:t>o</w:t>
      </w:r>
      <w:proofErr w:type="gramStart"/>
      <w:r w:rsidRPr="00D5558B">
        <w:t>={</w:t>
      </w:r>
      <w:proofErr w:type="gramEnd"/>
      <w:r w:rsidRPr="00D5558B">
        <w:t>(30,23,12): {"a":12,"b":13,"c":15},(36,3,122):{"b":15,"d":3,"e":5}, (36,3,12):{"a":25,"c":30,"f":5}}</w:t>
      </w:r>
    </w:p>
    <w:p w14:paraId="39DA2A18" w14:textId="77777777" w:rsidR="001763F1" w:rsidRDefault="001763F1" w:rsidP="001763F1"/>
    <w:p w14:paraId="018DB35D" w14:textId="77777777" w:rsidR="001763F1" w:rsidRDefault="001763F1" w:rsidP="001763F1">
      <w:r>
        <w:t>It says that at location (30,23,12), there are 12 “a” cargo, 13 “b” cargo, and 15 “c” cargo. Note that the value of the outer dictionary is itself a dictionary.</w:t>
      </w:r>
    </w:p>
    <w:p w14:paraId="3426A5B1" w14:textId="77777777" w:rsidR="001763F1" w:rsidRDefault="001763F1" w:rsidP="001763F1"/>
    <w:p w14:paraId="49AF45E7" w14:textId="77777777" w:rsidR="001763F1" w:rsidRDefault="001763F1" w:rsidP="001763F1">
      <w:r>
        <w:t xml:space="preserve">We also have a price chart stored in the format of a dictionary, showing the price of different types of cargo. For example: </w:t>
      </w:r>
    </w:p>
    <w:p w14:paraId="641982A6" w14:textId="77777777" w:rsidR="001763F1" w:rsidRDefault="001763F1" w:rsidP="001763F1"/>
    <w:p w14:paraId="41B606A7" w14:textId="77777777" w:rsidR="001763F1" w:rsidRDefault="001763F1" w:rsidP="001763F1">
      <w:r w:rsidRPr="00B62BA8">
        <w:t>price={"a":100,"b":200,"c":300,"d":450,"e":700,"f":650}</w:t>
      </w:r>
    </w:p>
    <w:p w14:paraId="7F2A012B" w14:textId="77777777" w:rsidR="001763F1" w:rsidRDefault="001763F1" w:rsidP="001763F1">
      <w:r>
        <w:t>Which says that the price of “a” is $100.</w:t>
      </w:r>
    </w:p>
    <w:p w14:paraId="097BB9EC" w14:textId="77777777" w:rsidR="001763F1" w:rsidRDefault="001763F1" w:rsidP="001763F1"/>
    <w:p w14:paraId="6F6B500B" w14:textId="79D95DCA" w:rsidR="001763F1" w:rsidRDefault="00BD58AE" w:rsidP="001763F1">
      <w:r>
        <w:t xml:space="preserve">Calculate the total value of cargo stored at the x-coordinate of </w:t>
      </w:r>
      <w:proofErr w:type="gramStart"/>
      <w:r>
        <w:t>36</w:t>
      </w:r>
      <w:proofErr w:type="gramEnd"/>
    </w:p>
    <w:p w14:paraId="77904FED" w14:textId="77777777" w:rsidR="00BD58AE" w:rsidRDefault="00BD58AE" w:rsidP="001763F1"/>
    <w:p w14:paraId="1E2A3A62" w14:textId="066EB78D" w:rsidR="001763F1" w:rsidRDefault="001763F1">
      <w:pPr>
        <w:spacing w:line="276" w:lineRule="auto"/>
      </w:pPr>
      <w:r>
        <w:br w:type="page"/>
      </w:r>
    </w:p>
    <w:p w14:paraId="2F5FA891" w14:textId="1F2192AF" w:rsidR="001763F1" w:rsidRPr="00AA3B69" w:rsidRDefault="001763F1" w:rsidP="001763F1">
      <w:pPr>
        <w:rPr>
          <w:b/>
        </w:rPr>
      </w:pPr>
      <w:r>
        <w:rPr>
          <w:b/>
        </w:rPr>
        <w:lastRenderedPageBreak/>
        <w:t xml:space="preserve">Task </w:t>
      </w:r>
      <w:r w:rsidR="006A002C">
        <w:rPr>
          <w:b/>
        </w:rPr>
        <w:t>9</w:t>
      </w:r>
    </w:p>
    <w:p w14:paraId="535A2EC2" w14:textId="19C2F7C3" w:rsidR="00BD58AE" w:rsidRPr="00BD58AE" w:rsidRDefault="008757B8" w:rsidP="00C51510">
      <w:pPr>
        <w:pStyle w:val="NormalWeb"/>
        <w:spacing w:before="0" w:beforeAutospacing="0" w:after="0" w:afterAutospacing="0"/>
      </w:pPr>
      <w:r>
        <w:t xml:space="preserve">Please </w:t>
      </w:r>
      <w:r w:rsidR="00BD58AE">
        <w:t>w</w:t>
      </w:r>
      <w:r w:rsidR="00BD58AE" w:rsidRPr="00BD58AE">
        <w:t>rite code to identify the last recurring character in a string, its positions, and the number of times it recurs. If no recurring characters are found, return a message stating so. Also, if there are multiple characters that recur for the maximum number of times, return all of them with their positions</w:t>
      </w:r>
      <w:r w:rsidR="00AA318A">
        <w:t xml:space="preserve"> (input = </w:t>
      </w:r>
      <w:r w:rsidR="00AA318A" w:rsidRPr="00BD58AE">
        <w:t>"XDZYTUVZWV"</w:t>
      </w:r>
      <w:r w:rsidR="00AA318A">
        <w:t xml:space="preserve">, </w:t>
      </w:r>
      <w:r w:rsidR="00AA318A" w:rsidRPr="00BD58AE">
        <w:t>"XDZZTUVZWT"</w:t>
      </w:r>
      <w:r w:rsidR="00AA318A">
        <w:t xml:space="preserve">, </w:t>
      </w:r>
      <w:r w:rsidR="00AA318A" w:rsidRPr="00BD58AE">
        <w:t>"XDYUWV"</w:t>
      </w:r>
      <w:r w:rsidR="00AA318A">
        <w:t>)</w:t>
      </w:r>
    </w:p>
    <w:p w14:paraId="5A5E6DFE" w14:textId="77777777" w:rsidR="008675C0" w:rsidRPr="00BD58AE" w:rsidRDefault="008675C0" w:rsidP="008675C0">
      <w:pPr>
        <w:pStyle w:val="NormalWeb"/>
        <w:contextualSpacing/>
      </w:pPr>
      <w:r w:rsidRPr="00BD58AE">
        <w:t>For example:</w:t>
      </w:r>
    </w:p>
    <w:p w14:paraId="73AE9518" w14:textId="77777777" w:rsidR="008675C0" w:rsidRPr="00BD58AE" w:rsidRDefault="008675C0" w:rsidP="008675C0">
      <w:pPr>
        <w:pStyle w:val="NormalWeb"/>
        <w:numPr>
          <w:ilvl w:val="0"/>
          <w:numId w:val="15"/>
        </w:numPr>
        <w:contextualSpacing/>
      </w:pPr>
      <w:r w:rsidRPr="00BD58AE">
        <w:t xml:space="preserve">input = "XDZYTUVZWV", output = </w:t>
      </w:r>
      <w:r>
        <w:t>{</w:t>
      </w:r>
      <w:r w:rsidRPr="005E5865">
        <w:t>'Z': [2, 7], 'V': [6, 9]</w:t>
      </w:r>
      <w:r w:rsidRPr="00BD58AE">
        <w:t>, "</w:t>
      </w:r>
      <w:proofErr w:type="spellStart"/>
      <w:r w:rsidRPr="00BD58AE">
        <w:t>times_recurring</w:t>
      </w:r>
      <w:proofErr w:type="spellEnd"/>
      <w:r w:rsidRPr="00BD58AE">
        <w:t>": 2}</w:t>
      </w:r>
    </w:p>
    <w:p w14:paraId="0B9AA22C" w14:textId="77777777" w:rsidR="008675C0" w:rsidRPr="00BD58AE" w:rsidRDefault="008675C0" w:rsidP="008675C0">
      <w:pPr>
        <w:pStyle w:val="NormalWeb"/>
        <w:numPr>
          <w:ilvl w:val="0"/>
          <w:numId w:val="15"/>
        </w:numPr>
        <w:contextualSpacing/>
      </w:pPr>
      <w:r w:rsidRPr="00BD58AE">
        <w:t>input = "XDZZTUVZWT", output = {"Z": [2, 3, 7], "T": [4, 9], "</w:t>
      </w:r>
      <w:proofErr w:type="spellStart"/>
      <w:r w:rsidRPr="00BD58AE">
        <w:t>times_recurring</w:t>
      </w:r>
      <w:proofErr w:type="spellEnd"/>
      <w:r w:rsidRPr="00BD58AE">
        <w:t>": 3}</w:t>
      </w:r>
    </w:p>
    <w:p w14:paraId="464C2D67" w14:textId="77777777" w:rsidR="008675C0" w:rsidRDefault="008675C0" w:rsidP="008675C0">
      <w:pPr>
        <w:pStyle w:val="NormalWeb"/>
        <w:numPr>
          <w:ilvl w:val="0"/>
          <w:numId w:val="15"/>
        </w:numPr>
      </w:pPr>
      <w:r w:rsidRPr="00BD58AE">
        <w:t>input = "XDYUWV", output = "No recurring characters found."</w:t>
      </w:r>
    </w:p>
    <w:p w14:paraId="2668855D" w14:textId="576E3CF6" w:rsidR="00825380" w:rsidRDefault="00825380" w:rsidP="006A24DB">
      <w:r>
        <w:br w:type="page"/>
      </w:r>
    </w:p>
    <w:p w14:paraId="586512EB" w14:textId="3C3292C5" w:rsidR="00825380" w:rsidRPr="00AA3B69" w:rsidRDefault="00825380" w:rsidP="00825380">
      <w:pPr>
        <w:rPr>
          <w:b/>
        </w:rPr>
      </w:pPr>
      <w:r>
        <w:rPr>
          <w:b/>
        </w:rPr>
        <w:lastRenderedPageBreak/>
        <w:t>Task 10</w:t>
      </w:r>
    </w:p>
    <w:p w14:paraId="2E6592DA" w14:textId="398A233D" w:rsidR="00D65DB4" w:rsidRDefault="00D65DB4" w:rsidP="00D65DB4">
      <w:pPr>
        <w:spacing w:line="276" w:lineRule="auto"/>
      </w:pPr>
      <w:r w:rsidRPr="00D65DB4">
        <w:t>Design a function that takes in two strings</w:t>
      </w:r>
      <w:r w:rsidR="00625303">
        <w:t xml:space="preserve"> ('what', 'where')</w:t>
      </w:r>
      <w:r w:rsidRPr="00D65DB4">
        <w:t>. For each string, it should remove characters that appear in the other string. After the removal, it should concatenate the first 50% of the modified first string with the last 50% of the modified second string. If either of the modified strings has less than 2 characters, return a message indicating which string is too short.</w:t>
      </w:r>
    </w:p>
    <w:p w14:paraId="11A902EF" w14:textId="77777777" w:rsidR="00D65DB4" w:rsidRDefault="00D65DB4" w:rsidP="00D65DB4">
      <w:pPr>
        <w:spacing w:line="276" w:lineRule="auto"/>
      </w:pPr>
    </w:p>
    <w:p w14:paraId="439AD8F6" w14:textId="1BE23337" w:rsidR="00D65DB4" w:rsidRDefault="00D65DB4" w:rsidP="00D65DB4">
      <w:pPr>
        <w:spacing w:line="276" w:lineRule="auto"/>
      </w:pPr>
      <w:r>
        <w:t>For example:</w:t>
      </w:r>
    </w:p>
    <w:p w14:paraId="7AB8BD70" w14:textId="77777777" w:rsidR="008675C0" w:rsidRDefault="008675C0" w:rsidP="008675C0">
      <w:pPr>
        <w:spacing w:line="276" w:lineRule="auto"/>
      </w:pPr>
      <w:r>
        <w:t>string_1 = "programming", string_2 = "language", the function should return `</w:t>
      </w:r>
      <w:proofErr w:type="spellStart"/>
      <w:r w:rsidRPr="00DC440D">
        <w:t>prorue</w:t>
      </w:r>
      <w:proofErr w:type="spellEnd"/>
      <w:r>
        <w:t>`.</w:t>
      </w:r>
    </w:p>
    <w:p w14:paraId="1C487530" w14:textId="77777777" w:rsidR="008675C0" w:rsidRDefault="008675C0" w:rsidP="008675C0">
      <w:pPr>
        <w:spacing w:line="276" w:lineRule="auto"/>
      </w:pPr>
      <w:r>
        <w:t>string_1 = "hello", string_2 = "world", the function should return `</w:t>
      </w:r>
      <w:proofErr w:type="spellStart"/>
      <w:r>
        <w:t>howorld</w:t>
      </w:r>
      <w:proofErr w:type="spellEnd"/>
      <w:r>
        <w:t>`.</w:t>
      </w:r>
    </w:p>
    <w:p w14:paraId="22C483E3" w14:textId="77777777" w:rsidR="008675C0" w:rsidRDefault="008675C0" w:rsidP="008675C0">
      <w:pPr>
        <w:spacing w:line="276" w:lineRule="auto"/>
      </w:pPr>
      <w:r>
        <w:t>string_1 = "a", string_2 = "b", the function should return "String 1 is too short after modifications."</w:t>
      </w:r>
    </w:p>
    <w:p w14:paraId="68045FF2" w14:textId="77777777" w:rsidR="008675C0" w:rsidRDefault="008675C0" w:rsidP="008675C0">
      <w:pPr>
        <w:spacing w:line="276" w:lineRule="auto"/>
      </w:pPr>
      <w:r>
        <w:t>Hint: Consider using string slicing for effective concatenation.</w:t>
      </w:r>
    </w:p>
    <w:p w14:paraId="534318B4" w14:textId="77777777" w:rsidR="00D65DB4" w:rsidRDefault="00D65DB4" w:rsidP="00EE4CD9">
      <w:pPr>
        <w:spacing w:line="276" w:lineRule="auto"/>
      </w:pPr>
    </w:p>
    <w:p w14:paraId="36A1944F" w14:textId="77777777" w:rsidR="00EE4CD9" w:rsidRDefault="00EE4CD9" w:rsidP="00E924B7">
      <w:pPr>
        <w:pStyle w:val="NormalWeb"/>
        <w:spacing w:before="0" w:beforeAutospacing="0" w:after="0" w:afterAutospacing="0"/>
        <w:contextualSpacing/>
      </w:pPr>
    </w:p>
    <w:sectPr w:rsidR="00EE4CD9" w:rsidSect="00146CDC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3EBC8" w14:textId="77777777" w:rsidR="00EE0174" w:rsidRDefault="00EE0174" w:rsidP="00E26675">
      <w:r>
        <w:separator/>
      </w:r>
    </w:p>
  </w:endnote>
  <w:endnote w:type="continuationSeparator" w:id="0">
    <w:p w14:paraId="1CD9D77E" w14:textId="77777777" w:rsidR="00EE0174" w:rsidRDefault="00EE0174" w:rsidP="00E266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12323" w14:textId="77777777" w:rsidR="00EE0174" w:rsidRDefault="00EE0174" w:rsidP="00E26675">
      <w:r>
        <w:separator/>
      </w:r>
    </w:p>
  </w:footnote>
  <w:footnote w:type="continuationSeparator" w:id="0">
    <w:p w14:paraId="686E19A9" w14:textId="77777777" w:rsidR="00EE0174" w:rsidRDefault="00EE0174" w:rsidP="00E266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4722E"/>
    <w:multiLevelType w:val="multilevel"/>
    <w:tmpl w:val="5B180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054308"/>
    <w:multiLevelType w:val="hybridMultilevel"/>
    <w:tmpl w:val="7F3A78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A01151"/>
    <w:multiLevelType w:val="multilevel"/>
    <w:tmpl w:val="EE1C3650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2CDF2D35"/>
    <w:multiLevelType w:val="hybridMultilevel"/>
    <w:tmpl w:val="6AC80ACC"/>
    <w:lvl w:ilvl="0" w:tplc="EBACB9D2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8" w:hanging="420"/>
      </w:pPr>
    </w:lvl>
    <w:lvl w:ilvl="2" w:tplc="0409001B" w:tentative="1">
      <w:start w:val="1"/>
      <w:numFmt w:val="lowerRoman"/>
      <w:lvlText w:val="%3."/>
      <w:lvlJc w:val="right"/>
      <w:pPr>
        <w:ind w:left="1828" w:hanging="420"/>
      </w:pPr>
    </w:lvl>
    <w:lvl w:ilvl="3" w:tplc="0409000F" w:tentative="1">
      <w:start w:val="1"/>
      <w:numFmt w:val="decimal"/>
      <w:lvlText w:val="%4."/>
      <w:lvlJc w:val="left"/>
      <w:pPr>
        <w:ind w:left="2248" w:hanging="420"/>
      </w:pPr>
    </w:lvl>
    <w:lvl w:ilvl="4" w:tplc="04090019" w:tentative="1">
      <w:start w:val="1"/>
      <w:numFmt w:val="lowerLetter"/>
      <w:lvlText w:val="%5)"/>
      <w:lvlJc w:val="left"/>
      <w:pPr>
        <w:ind w:left="2668" w:hanging="420"/>
      </w:pPr>
    </w:lvl>
    <w:lvl w:ilvl="5" w:tplc="0409001B" w:tentative="1">
      <w:start w:val="1"/>
      <w:numFmt w:val="lowerRoman"/>
      <w:lvlText w:val="%6."/>
      <w:lvlJc w:val="right"/>
      <w:pPr>
        <w:ind w:left="3088" w:hanging="420"/>
      </w:pPr>
    </w:lvl>
    <w:lvl w:ilvl="6" w:tplc="0409000F" w:tentative="1">
      <w:start w:val="1"/>
      <w:numFmt w:val="decimal"/>
      <w:lvlText w:val="%7."/>
      <w:lvlJc w:val="left"/>
      <w:pPr>
        <w:ind w:left="3508" w:hanging="420"/>
      </w:pPr>
    </w:lvl>
    <w:lvl w:ilvl="7" w:tplc="04090019" w:tentative="1">
      <w:start w:val="1"/>
      <w:numFmt w:val="lowerLetter"/>
      <w:lvlText w:val="%8)"/>
      <w:lvlJc w:val="left"/>
      <w:pPr>
        <w:ind w:left="3928" w:hanging="420"/>
      </w:pPr>
    </w:lvl>
    <w:lvl w:ilvl="8" w:tplc="0409001B" w:tentative="1">
      <w:start w:val="1"/>
      <w:numFmt w:val="lowerRoman"/>
      <w:lvlText w:val="%9."/>
      <w:lvlJc w:val="right"/>
      <w:pPr>
        <w:ind w:left="4348" w:hanging="420"/>
      </w:pPr>
    </w:lvl>
  </w:abstractNum>
  <w:abstractNum w:abstractNumId="4" w15:restartNumberingAfterBreak="0">
    <w:nsid w:val="33643571"/>
    <w:multiLevelType w:val="hybridMultilevel"/>
    <w:tmpl w:val="5302F786"/>
    <w:lvl w:ilvl="0" w:tplc="65BC38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A35F46"/>
    <w:multiLevelType w:val="hybridMultilevel"/>
    <w:tmpl w:val="3FC4A4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68077F"/>
    <w:multiLevelType w:val="hybridMultilevel"/>
    <w:tmpl w:val="6AC80ACC"/>
    <w:lvl w:ilvl="0" w:tplc="EBACB9D2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8" w:hanging="420"/>
      </w:pPr>
    </w:lvl>
    <w:lvl w:ilvl="2" w:tplc="0409001B" w:tentative="1">
      <w:start w:val="1"/>
      <w:numFmt w:val="lowerRoman"/>
      <w:lvlText w:val="%3."/>
      <w:lvlJc w:val="right"/>
      <w:pPr>
        <w:ind w:left="1828" w:hanging="420"/>
      </w:pPr>
    </w:lvl>
    <w:lvl w:ilvl="3" w:tplc="0409000F" w:tentative="1">
      <w:start w:val="1"/>
      <w:numFmt w:val="decimal"/>
      <w:lvlText w:val="%4."/>
      <w:lvlJc w:val="left"/>
      <w:pPr>
        <w:ind w:left="2248" w:hanging="420"/>
      </w:pPr>
    </w:lvl>
    <w:lvl w:ilvl="4" w:tplc="04090019" w:tentative="1">
      <w:start w:val="1"/>
      <w:numFmt w:val="lowerLetter"/>
      <w:lvlText w:val="%5)"/>
      <w:lvlJc w:val="left"/>
      <w:pPr>
        <w:ind w:left="2668" w:hanging="420"/>
      </w:pPr>
    </w:lvl>
    <w:lvl w:ilvl="5" w:tplc="0409001B" w:tentative="1">
      <w:start w:val="1"/>
      <w:numFmt w:val="lowerRoman"/>
      <w:lvlText w:val="%6."/>
      <w:lvlJc w:val="right"/>
      <w:pPr>
        <w:ind w:left="3088" w:hanging="420"/>
      </w:pPr>
    </w:lvl>
    <w:lvl w:ilvl="6" w:tplc="0409000F" w:tentative="1">
      <w:start w:val="1"/>
      <w:numFmt w:val="decimal"/>
      <w:lvlText w:val="%7."/>
      <w:lvlJc w:val="left"/>
      <w:pPr>
        <w:ind w:left="3508" w:hanging="420"/>
      </w:pPr>
    </w:lvl>
    <w:lvl w:ilvl="7" w:tplc="04090019" w:tentative="1">
      <w:start w:val="1"/>
      <w:numFmt w:val="lowerLetter"/>
      <w:lvlText w:val="%8)"/>
      <w:lvlJc w:val="left"/>
      <w:pPr>
        <w:ind w:left="3928" w:hanging="420"/>
      </w:pPr>
    </w:lvl>
    <w:lvl w:ilvl="8" w:tplc="0409001B" w:tentative="1">
      <w:start w:val="1"/>
      <w:numFmt w:val="lowerRoman"/>
      <w:lvlText w:val="%9."/>
      <w:lvlJc w:val="right"/>
      <w:pPr>
        <w:ind w:left="4348" w:hanging="420"/>
      </w:pPr>
    </w:lvl>
  </w:abstractNum>
  <w:abstractNum w:abstractNumId="7" w15:restartNumberingAfterBreak="0">
    <w:nsid w:val="65BF1444"/>
    <w:multiLevelType w:val="hybridMultilevel"/>
    <w:tmpl w:val="527CDAD6"/>
    <w:lvl w:ilvl="0" w:tplc="EBACB9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9173573"/>
    <w:multiLevelType w:val="hybridMultilevel"/>
    <w:tmpl w:val="75466904"/>
    <w:lvl w:ilvl="0" w:tplc="9DB48C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B36078"/>
    <w:multiLevelType w:val="multilevel"/>
    <w:tmpl w:val="611A8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7013945">
    <w:abstractNumId w:val="2"/>
  </w:num>
  <w:num w:numId="2" w16cid:durableId="667441670">
    <w:abstractNumId w:val="2"/>
  </w:num>
  <w:num w:numId="3" w16cid:durableId="1167865158">
    <w:abstractNumId w:val="2"/>
  </w:num>
  <w:num w:numId="4" w16cid:durableId="693774610">
    <w:abstractNumId w:val="2"/>
  </w:num>
  <w:num w:numId="5" w16cid:durableId="788091195">
    <w:abstractNumId w:val="2"/>
  </w:num>
  <w:num w:numId="6" w16cid:durableId="1056589757">
    <w:abstractNumId w:val="2"/>
  </w:num>
  <w:num w:numId="7" w16cid:durableId="2015573284">
    <w:abstractNumId w:val="2"/>
  </w:num>
  <w:num w:numId="8" w16cid:durableId="596601641">
    <w:abstractNumId w:val="1"/>
  </w:num>
  <w:num w:numId="9" w16cid:durableId="2027097652">
    <w:abstractNumId w:val="7"/>
  </w:num>
  <w:num w:numId="10" w16cid:durableId="1758624814">
    <w:abstractNumId w:val="6"/>
  </w:num>
  <w:num w:numId="11" w16cid:durableId="597830659">
    <w:abstractNumId w:val="3"/>
  </w:num>
  <w:num w:numId="12" w16cid:durableId="1316295210">
    <w:abstractNumId w:val="5"/>
  </w:num>
  <w:num w:numId="13" w16cid:durableId="1545365231">
    <w:abstractNumId w:val="4"/>
  </w:num>
  <w:num w:numId="14" w16cid:durableId="1058018067">
    <w:abstractNumId w:val="8"/>
  </w:num>
  <w:num w:numId="15" w16cid:durableId="1167357674">
    <w:abstractNumId w:val="9"/>
  </w:num>
  <w:num w:numId="16" w16cid:durableId="1534342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yNDUwMrQ0NjEzMLZQ0lEKTi0uzszPAykwMqkFANfbhjktAAAA"/>
  </w:docVars>
  <w:rsids>
    <w:rsidRoot w:val="005D1767"/>
    <w:rsid w:val="00010087"/>
    <w:rsid w:val="000425A1"/>
    <w:rsid w:val="00045EE3"/>
    <w:rsid w:val="00046BFD"/>
    <w:rsid w:val="00081E16"/>
    <w:rsid w:val="000A3052"/>
    <w:rsid w:val="000A39D7"/>
    <w:rsid w:val="000E2E1F"/>
    <w:rsid w:val="00100DA7"/>
    <w:rsid w:val="00121B17"/>
    <w:rsid w:val="00143854"/>
    <w:rsid w:val="00146CDC"/>
    <w:rsid w:val="00150FB6"/>
    <w:rsid w:val="001763F1"/>
    <w:rsid w:val="001774B0"/>
    <w:rsid w:val="001971F1"/>
    <w:rsid w:val="001A017C"/>
    <w:rsid w:val="001B554D"/>
    <w:rsid w:val="001C0199"/>
    <w:rsid w:val="001C64C1"/>
    <w:rsid w:val="001D1001"/>
    <w:rsid w:val="001E2B28"/>
    <w:rsid w:val="00214266"/>
    <w:rsid w:val="00220AA3"/>
    <w:rsid w:val="0025123F"/>
    <w:rsid w:val="00253C90"/>
    <w:rsid w:val="00290D48"/>
    <w:rsid w:val="002A326D"/>
    <w:rsid w:val="002C1E8A"/>
    <w:rsid w:val="002D20C6"/>
    <w:rsid w:val="002E3248"/>
    <w:rsid w:val="002E498F"/>
    <w:rsid w:val="00317221"/>
    <w:rsid w:val="00321FD8"/>
    <w:rsid w:val="00326A96"/>
    <w:rsid w:val="003521E6"/>
    <w:rsid w:val="003618D6"/>
    <w:rsid w:val="0036626D"/>
    <w:rsid w:val="00374D1B"/>
    <w:rsid w:val="003847DF"/>
    <w:rsid w:val="0039204B"/>
    <w:rsid w:val="003931AD"/>
    <w:rsid w:val="003B68F9"/>
    <w:rsid w:val="0041063E"/>
    <w:rsid w:val="00423154"/>
    <w:rsid w:val="004258AD"/>
    <w:rsid w:val="00436735"/>
    <w:rsid w:val="00466577"/>
    <w:rsid w:val="0046788C"/>
    <w:rsid w:val="004730D4"/>
    <w:rsid w:val="00485314"/>
    <w:rsid w:val="004E4088"/>
    <w:rsid w:val="004F3818"/>
    <w:rsid w:val="0050385C"/>
    <w:rsid w:val="005118B6"/>
    <w:rsid w:val="00512396"/>
    <w:rsid w:val="00512503"/>
    <w:rsid w:val="0053292F"/>
    <w:rsid w:val="0055251C"/>
    <w:rsid w:val="0057703E"/>
    <w:rsid w:val="005B0840"/>
    <w:rsid w:val="005D1767"/>
    <w:rsid w:val="005D1D48"/>
    <w:rsid w:val="005F3D9C"/>
    <w:rsid w:val="00614412"/>
    <w:rsid w:val="00625303"/>
    <w:rsid w:val="00627C56"/>
    <w:rsid w:val="00643864"/>
    <w:rsid w:val="00645C39"/>
    <w:rsid w:val="00647B36"/>
    <w:rsid w:val="006530C0"/>
    <w:rsid w:val="00694DB2"/>
    <w:rsid w:val="006A002C"/>
    <w:rsid w:val="006A24DB"/>
    <w:rsid w:val="006A7BB6"/>
    <w:rsid w:val="006C1FA9"/>
    <w:rsid w:val="006D2ED0"/>
    <w:rsid w:val="006D36E7"/>
    <w:rsid w:val="006E5A68"/>
    <w:rsid w:val="00711FC2"/>
    <w:rsid w:val="007334C1"/>
    <w:rsid w:val="0073368E"/>
    <w:rsid w:val="00750AF7"/>
    <w:rsid w:val="00752DCF"/>
    <w:rsid w:val="007614F9"/>
    <w:rsid w:val="007A7F71"/>
    <w:rsid w:val="007D361C"/>
    <w:rsid w:val="007E2164"/>
    <w:rsid w:val="007E6462"/>
    <w:rsid w:val="00804B0A"/>
    <w:rsid w:val="00825380"/>
    <w:rsid w:val="0083412A"/>
    <w:rsid w:val="00840E04"/>
    <w:rsid w:val="008674FB"/>
    <w:rsid w:val="008675C0"/>
    <w:rsid w:val="00867625"/>
    <w:rsid w:val="008757B8"/>
    <w:rsid w:val="0088284E"/>
    <w:rsid w:val="00886EBB"/>
    <w:rsid w:val="00887ACF"/>
    <w:rsid w:val="008D587C"/>
    <w:rsid w:val="00917386"/>
    <w:rsid w:val="009731AD"/>
    <w:rsid w:val="00985D84"/>
    <w:rsid w:val="009939A0"/>
    <w:rsid w:val="009A64DD"/>
    <w:rsid w:val="009F5D55"/>
    <w:rsid w:val="00A15F31"/>
    <w:rsid w:val="00A31222"/>
    <w:rsid w:val="00A313CF"/>
    <w:rsid w:val="00A46696"/>
    <w:rsid w:val="00A5044B"/>
    <w:rsid w:val="00A67AF6"/>
    <w:rsid w:val="00A9379C"/>
    <w:rsid w:val="00A978FA"/>
    <w:rsid w:val="00AA08F0"/>
    <w:rsid w:val="00AA318A"/>
    <w:rsid w:val="00AB788A"/>
    <w:rsid w:val="00AD4BCE"/>
    <w:rsid w:val="00B02EA6"/>
    <w:rsid w:val="00B13642"/>
    <w:rsid w:val="00B36B93"/>
    <w:rsid w:val="00B37E38"/>
    <w:rsid w:val="00B5265D"/>
    <w:rsid w:val="00B52B5A"/>
    <w:rsid w:val="00B66EC3"/>
    <w:rsid w:val="00BA6F99"/>
    <w:rsid w:val="00BD58AE"/>
    <w:rsid w:val="00BE3640"/>
    <w:rsid w:val="00C007B5"/>
    <w:rsid w:val="00C51510"/>
    <w:rsid w:val="00C82E09"/>
    <w:rsid w:val="00C8402B"/>
    <w:rsid w:val="00C85E7B"/>
    <w:rsid w:val="00CD074E"/>
    <w:rsid w:val="00CD5DFA"/>
    <w:rsid w:val="00CE00B2"/>
    <w:rsid w:val="00CE7158"/>
    <w:rsid w:val="00CF621D"/>
    <w:rsid w:val="00D16536"/>
    <w:rsid w:val="00D23E0F"/>
    <w:rsid w:val="00D364A6"/>
    <w:rsid w:val="00D65DB4"/>
    <w:rsid w:val="00D87DA9"/>
    <w:rsid w:val="00DB7D64"/>
    <w:rsid w:val="00E13FFE"/>
    <w:rsid w:val="00E1725F"/>
    <w:rsid w:val="00E26675"/>
    <w:rsid w:val="00E27C04"/>
    <w:rsid w:val="00E50897"/>
    <w:rsid w:val="00E54ABE"/>
    <w:rsid w:val="00E726F7"/>
    <w:rsid w:val="00E924B7"/>
    <w:rsid w:val="00EA05C9"/>
    <w:rsid w:val="00EA12C6"/>
    <w:rsid w:val="00EE0174"/>
    <w:rsid w:val="00EE4CD9"/>
    <w:rsid w:val="00F06B3D"/>
    <w:rsid w:val="00F1149A"/>
    <w:rsid w:val="00F20528"/>
    <w:rsid w:val="00F32DE4"/>
    <w:rsid w:val="00F5786E"/>
    <w:rsid w:val="00F70CD3"/>
    <w:rsid w:val="00F81E1F"/>
    <w:rsid w:val="00F858A7"/>
    <w:rsid w:val="00F958D3"/>
    <w:rsid w:val="00FE495D"/>
    <w:rsid w:val="00FF3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81B02B"/>
  <w15:docId w15:val="{115C06B9-C54D-4B5D-B919-7327C3E1A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1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  <w:style w:type="paragraph" w:styleId="Heading1">
    <w:name w:val="heading 1"/>
    <w:aliases w:val="Heading 1 (Chapter)"/>
    <w:basedOn w:val="ListParagraph"/>
    <w:next w:val="Normal"/>
    <w:link w:val="Heading1Char"/>
    <w:autoRedefine/>
    <w:uiPriority w:val="9"/>
    <w:qFormat/>
    <w:rsid w:val="001774B0"/>
    <w:pPr>
      <w:spacing w:before="0" w:after="480"/>
      <w:ind w:firstLineChars="0" w:firstLine="0"/>
      <w:contextualSpacing/>
      <w:jc w:val="center"/>
      <w:outlineLvl w:val="0"/>
    </w:pPr>
    <w:rPr>
      <w:rFonts w:cs="Times New Roman"/>
      <w:b/>
      <w:caps/>
      <w:sz w:val="28"/>
    </w:rPr>
  </w:style>
  <w:style w:type="paragraph" w:styleId="Heading2">
    <w:name w:val="heading 2"/>
    <w:aliases w:val="Heading 2 (Chapter)"/>
    <w:basedOn w:val="ListParagraph"/>
    <w:next w:val="Normal"/>
    <w:link w:val="Heading2Char"/>
    <w:uiPriority w:val="9"/>
    <w:unhideWhenUsed/>
    <w:qFormat/>
    <w:rsid w:val="001774B0"/>
    <w:pPr>
      <w:numPr>
        <w:ilvl w:val="1"/>
        <w:numId w:val="7"/>
      </w:numPr>
      <w:ind w:firstLineChars="0" w:firstLine="0"/>
      <w:contextualSpacing/>
      <w:outlineLvl w:val="1"/>
    </w:pPr>
    <w:rPr>
      <w:rFonts w:cs="Times New Roman"/>
      <w:b/>
    </w:rPr>
  </w:style>
  <w:style w:type="paragraph" w:styleId="Heading3">
    <w:name w:val="heading 3"/>
    <w:aliases w:val="Heading 3 (Chapter)"/>
    <w:basedOn w:val="Heading2"/>
    <w:next w:val="Normal"/>
    <w:link w:val="Heading3Char"/>
    <w:uiPriority w:val="9"/>
    <w:unhideWhenUsed/>
    <w:qFormat/>
    <w:rsid w:val="001774B0"/>
    <w:pPr>
      <w:numPr>
        <w:ilvl w:val="2"/>
      </w:numPr>
      <w:outlineLvl w:val="2"/>
    </w:pPr>
    <w:rPr>
      <w:b w:val="0"/>
      <w:i/>
      <w:lang w:val="en-GB"/>
    </w:rPr>
  </w:style>
  <w:style w:type="paragraph" w:styleId="Heading4">
    <w:name w:val="heading 4"/>
    <w:aliases w:val="Heading 4 (Chapter)"/>
    <w:basedOn w:val="Normal"/>
    <w:next w:val="Normal"/>
    <w:link w:val="Heading4Char"/>
    <w:uiPriority w:val="9"/>
    <w:unhideWhenUsed/>
    <w:qFormat/>
    <w:rsid w:val="001774B0"/>
    <w:pPr>
      <w:numPr>
        <w:ilvl w:val="3"/>
        <w:numId w:val="7"/>
      </w:numPr>
      <w:spacing w:before="240" w:line="480" w:lineRule="auto"/>
      <w:outlineLvl w:val="3"/>
    </w:pPr>
    <w:rPr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74B0"/>
    <w:pPr>
      <w:keepNext/>
      <w:keepLines/>
      <w:numPr>
        <w:ilvl w:val="5"/>
        <w:numId w:val="7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74B0"/>
    <w:pPr>
      <w:keepNext/>
      <w:keepLines/>
      <w:numPr>
        <w:ilvl w:val="6"/>
        <w:numId w:val="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74B0"/>
    <w:pPr>
      <w:keepNext/>
      <w:keepLines/>
      <w:numPr>
        <w:ilvl w:val="7"/>
        <w:numId w:val="7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74B0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(Chapter) Char"/>
    <w:basedOn w:val="DefaultParagraphFont"/>
    <w:link w:val="Heading1"/>
    <w:uiPriority w:val="9"/>
    <w:rsid w:val="001774B0"/>
    <w:rPr>
      <w:rFonts w:ascii="Times New Roman" w:hAnsi="Times New Roman" w:cs="Times New Roman"/>
      <w:b/>
      <w:caps/>
      <w:sz w:val="28"/>
      <w:szCs w:val="24"/>
    </w:rPr>
  </w:style>
  <w:style w:type="paragraph" w:styleId="ListParagraph">
    <w:name w:val="List Paragraph"/>
    <w:basedOn w:val="Normal"/>
    <w:uiPriority w:val="34"/>
    <w:rsid w:val="001774B0"/>
    <w:pPr>
      <w:spacing w:before="240" w:after="200" w:line="480" w:lineRule="auto"/>
      <w:ind w:firstLineChars="200" w:firstLine="420"/>
      <w:jc w:val="both"/>
    </w:pPr>
    <w:rPr>
      <w:rFonts w:eastAsia="SimSun" w:cstheme="minorBidi"/>
    </w:rPr>
  </w:style>
  <w:style w:type="character" w:customStyle="1" w:styleId="Heading2Char">
    <w:name w:val="Heading 2 Char"/>
    <w:aliases w:val="Heading 2 (Chapter) Char"/>
    <w:basedOn w:val="DefaultParagraphFont"/>
    <w:link w:val="Heading2"/>
    <w:uiPriority w:val="9"/>
    <w:rsid w:val="001774B0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aliases w:val="Heading 3 (Chapter) Char"/>
    <w:basedOn w:val="DefaultParagraphFont"/>
    <w:link w:val="Heading3"/>
    <w:uiPriority w:val="9"/>
    <w:rsid w:val="001774B0"/>
    <w:rPr>
      <w:rFonts w:ascii="Times New Roman" w:hAnsi="Times New Roman" w:cs="Times New Roman"/>
      <w:i/>
      <w:sz w:val="24"/>
      <w:szCs w:val="24"/>
      <w:lang w:val="en-GB"/>
    </w:rPr>
  </w:style>
  <w:style w:type="character" w:customStyle="1" w:styleId="Heading4Char">
    <w:name w:val="Heading 4 Char"/>
    <w:aliases w:val="Heading 4 (Chapter) Char"/>
    <w:basedOn w:val="DefaultParagraphFont"/>
    <w:link w:val="Heading4"/>
    <w:uiPriority w:val="9"/>
    <w:rsid w:val="001774B0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74B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74B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74B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74B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autoRedefine/>
    <w:unhideWhenUsed/>
    <w:qFormat/>
    <w:rsid w:val="001774B0"/>
    <w:pPr>
      <w:spacing w:before="240" w:after="360"/>
      <w:jc w:val="both"/>
    </w:pPr>
    <w:rPr>
      <w:rFonts w:eastAsia="SimSun"/>
      <w:b/>
      <w:bCs/>
      <w:szCs w:val="18"/>
    </w:rPr>
  </w:style>
  <w:style w:type="paragraph" w:styleId="NoSpacing">
    <w:name w:val="No Spacing"/>
    <w:uiPriority w:val="1"/>
    <w:qFormat/>
    <w:rsid w:val="001774B0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12C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2C6"/>
    <w:rPr>
      <w:rFonts w:ascii="Times New Roman" w:hAnsi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26675"/>
    <w:pPr>
      <w:pBdr>
        <w:bottom w:val="single" w:sz="6" w:space="1" w:color="auto"/>
      </w:pBdr>
      <w:tabs>
        <w:tab w:val="center" w:pos="4513"/>
        <w:tab w:val="right" w:pos="9026"/>
      </w:tabs>
      <w:snapToGrid w:val="0"/>
      <w:spacing w:before="240" w:after="200"/>
      <w:jc w:val="center"/>
    </w:pPr>
    <w:rPr>
      <w:rFonts w:eastAsia="SimSun" w:cstheme="minorBid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26675"/>
    <w:rPr>
      <w:rFonts w:ascii="Times New Roma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26675"/>
    <w:pPr>
      <w:tabs>
        <w:tab w:val="center" w:pos="4513"/>
        <w:tab w:val="right" w:pos="9026"/>
      </w:tabs>
      <w:snapToGrid w:val="0"/>
      <w:spacing w:before="240" w:after="200"/>
    </w:pPr>
    <w:rPr>
      <w:rFonts w:eastAsia="SimSun" w:cstheme="minorBidi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26675"/>
    <w:rPr>
      <w:rFonts w:ascii="Times New Roman" w:hAnsi="Times New Roman"/>
      <w:sz w:val="18"/>
      <w:szCs w:val="18"/>
    </w:rPr>
  </w:style>
  <w:style w:type="table" w:styleId="TableGrid">
    <w:name w:val="Table Grid"/>
    <w:basedOn w:val="TableNormal"/>
    <w:uiPriority w:val="59"/>
    <w:rsid w:val="006A7B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4">
    <w:name w:val="Light Shading Accent 4"/>
    <w:basedOn w:val="TableNormal"/>
    <w:uiPriority w:val="60"/>
    <w:rsid w:val="0031722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143854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7D361C"/>
    <w:rPr>
      <w:color w:val="808080"/>
    </w:rPr>
  </w:style>
  <w:style w:type="paragraph" w:styleId="NormalWeb">
    <w:name w:val="Normal (Web)"/>
    <w:basedOn w:val="Normal"/>
    <w:uiPriority w:val="99"/>
    <w:unhideWhenUsed/>
    <w:rsid w:val="00C5151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88891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5376130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302126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6864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jtu</dc:creator>
  <cp:lastModifiedBy>Inkyu Kim</cp:lastModifiedBy>
  <cp:revision>23</cp:revision>
  <cp:lastPrinted>2017-10-17T16:51:00Z</cp:lastPrinted>
  <dcterms:created xsi:type="dcterms:W3CDTF">2023-09-20T00:09:00Z</dcterms:created>
  <dcterms:modified xsi:type="dcterms:W3CDTF">2023-09-25T05:55:00Z</dcterms:modified>
</cp:coreProperties>
</file>